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proofErr w:type="gramStart"/>
      <w:r w:rsidRPr="00787AC6">
        <w:rPr>
          <w:rFonts w:cs="Arial"/>
          <w:sz w:val="40"/>
        </w:rPr>
        <w:t>for</w:t>
      </w:r>
      <w:proofErr w:type="gramEnd"/>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3477003"/>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3477004"/>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w:t>
      </w:r>
      <w:proofErr w:type="gramStart"/>
      <w:r w:rsidRPr="00787AC6">
        <w:rPr>
          <w:rFonts w:ascii="Arial" w:hAnsi="Arial" w:cs="Arial"/>
        </w:rPr>
        <w:t>and</w:t>
      </w:r>
      <w:proofErr w:type="gramEnd"/>
      <w:r w:rsidRPr="00787AC6">
        <w:rPr>
          <w:rFonts w:ascii="Arial" w:hAnsi="Arial" w:cs="Arial"/>
        </w:rPr>
        <w:t xml:space="preserve">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3477005"/>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bookmarkStart w:id="12" w:name="_GoBack"/>
          <w:bookmarkEnd w:id="12"/>
        </w:p>
        <w:p w:rsidR="007B39B8" w:rsidRPr="007B39B8" w:rsidRDefault="0026654B">
          <w:pPr>
            <w:pStyle w:val="TOC1"/>
            <w:rPr>
              <w:rFonts w:ascii="Arial" w:eastAsiaTheme="minorEastAsia" w:hAnsi="Arial" w:cs="Arial"/>
              <w:b w:val="0"/>
              <w:sz w:val="22"/>
              <w:szCs w:val="22"/>
            </w:rPr>
          </w:pPr>
          <w:r w:rsidRPr="007B39B8">
            <w:rPr>
              <w:rFonts w:ascii="Arial" w:hAnsi="Arial" w:cs="Arial"/>
              <w:bCs/>
              <w:szCs w:val="24"/>
            </w:rPr>
            <w:fldChar w:fldCharType="begin"/>
          </w:r>
          <w:r w:rsidRPr="007B39B8">
            <w:rPr>
              <w:rFonts w:ascii="Arial" w:hAnsi="Arial" w:cs="Arial"/>
              <w:bCs/>
              <w:szCs w:val="24"/>
            </w:rPr>
            <w:instrText xml:space="preserve"> TOC \o "1-3" \h \z \u </w:instrText>
          </w:r>
          <w:r w:rsidRPr="007B39B8">
            <w:rPr>
              <w:rFonts w:ascii="Arial" w:hAnsi="Arial" w:cs="Arial"/>
              <w:bCs/>
              <w:szCs w:val="24"/>
            </w:rPr>
            <w:fldChar w:fldCharType="separate"/>
          </w:r>
          <w:hyperlink w:anchor="_Toc3477003" w:history="1">
            <w:r w:rsidR="007B39B8" w:rsidRPr="007B39B8">
              <w:rPr>
                <w:rStyle w:val="Hyperlink"/>
                <w:rFonts w:ascii="Arial" w:hAnsi="Arial" w:cs="Arial"/>
              </w:rPr>
              <w:t>Declaration of Joint Authorship</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3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iii</w:t>
            </w:r>
            <w:r w:rsidR="007B39B8"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04" w:history="1">
            <w:r w:rsidRPr="007B39B8">
              <w:rPr>
                <w:rStyle w:val="Hyperlink"/>
                <w:rFonts w:ascii="Arial" w:hAnsi="Arial" w:cs="Arial"/>
              </w:rPr>
              <w:t>Approved Proposal</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04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v</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05" w:history="1">
            <w:r w:rsidRPr="007B39B8">
              <w:rPr>
                <w:rStyle w:val="Hyperlink"/>
                <w:rFonts w:ascii="Arial" w:hAnsi="Arial" w:cs="Arial"/>
              </w:rPr>
              <w:t>Abstract</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05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xi</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06" w:history="1">
            <w:r w:rsidRPr="007B39B8">
              <w:rPr>
                <w:rStyle w:val="Hyperlink"/>
                <w:rFonts w:ascii="Arial" w:hAnsi="Arial" w:cs="Arial"/>
              </w:rPr>
              <w:t>Revision History</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06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xiii</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07" w:history="1">
            <w:r w:rsidRPr="007B39B8">
              <w:rPr>
                <w:rStyle w:val="Hyperlink"/>
                <w:rFonts w:ascii="Arial" w:hAnsi="Arial" w:cs="Arial"/>
              </w:rPr>
              <w:t>Introduction</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07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1</w:t>
            </w:r>
            <w:r w:rsidRPr="007B39B8">
              <w:rPr>
                <w:rFonts w:ascii="Arial" w:hAnsi="Arial" w:cs="Arial"/>
                <w:webHidden/>
              </w:rPr>
              <w:fldChar w:fldCharType="end"/>
            </w:r>
          </w:hyperlink>
        </w:p>
        <w:p w:rsidR="007B39B8" w:rsidRPr="007B39B8" w:rsidRDefault="007B39B8">
          <w:pPr>
            <w:pStyle w:val="TOC2"/>
            <w:rPr>
              <w:rFonts w:ascii="Arial" w:eastAsiaTheme="minorEastAsia" w:hAnsi="Arial" w:cs="Arial"/>
              <w:noProof/>
              <w:szCs w:val="22"/>
            </w:rPr>
          </w:pPr>
          <w:hyperlink w:anchor="_Toc3477008" w:history="1">
            <w:r w:rsidRPr="007B39B8">
              <w:rPr>
                <w:rStyle w:val="Hyperlink"/>
                <w:rFonts w:ascii="Arial" w:hAnsi="Arial" w:cs="Arial"/>
                <w:noProof/>
              </w:rPr>
              <w:t>Intended Audience and Reading Suggestion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08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09" w:history="1">
            <w:r w:rsidRPr="007B39B8">
              <w:rPr>
                <w:rStyle w:val="Hyperlink"/>
                <w:rFonts w:ascii="Arial" w:hAnsi="Arial" w:cs="Arial"/>
                <w:noProof/>
              </w:rPr>
              <w:t>Product Scope</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09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w:t>
            </w:r>
            <w:r w:rsidRPr="007B39B8">
              <w:rPr>
                <w:rFonts w:ascii="Arial" w:hAnsi="Arial" w:cs="Arial"/>
                <w:noProof/>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10" w:history="1">
            <w:r w:rsidRPr="007B39B8">
              <w:rPr>
                <w:rStyle w:val="Hyperlink"/>
                <w:rFonts w:ascii="Arial" w:hAnsi="Arial" w:cs="Arial"/>
              </w:rPr>
              <w:t>Overall Description</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10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3</w:t>
            </w:r>
            <w:r w:rsidRPr="007B39B8">
              <w:rPr>
                <w:rFonts w:ascii="Arial" w:hAnsi="Arial" w:cs="Arial"/>
                <w:webHidden/>
              </w:rPr>
              <w:fldChar w:fldCharType="end"/>
            </w:r>
          </w:hyperlink>
        </w:p>
        <w:p w:rsidR="007B39B8" w:rsidRPr="007B39B8" w:rsidRDefault="007B39B8">
          <w:pPr>
            <w:pStyle w:val="TOC2"/>
            <w:rPr>
              <w:rFonts w:ascii="Arial" w:eastAsiaTheme="minorEastAsia" w:hAnsi="Arial" w:cs="Arial"/>
              <w:noProof/>
              <w:szCs w:val="22"/>
            </w:rPr>
          </w:pPr>
          <w:hyperlink w:anchor="_Toc3477011" w:history="1">
            <w:r w:rsidRPr="007B39B8">
              <w:rPr>
                <w:rStyle w:val="Hyperlink"/>
                <w:rFonts w:ascii="Arial" w:hAnsi="Arial" w:cs="Arial"/>
                <w:noProof/>
              </w:rPr>
              <w:t>Product Perspective</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1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3</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2" w:history="1">
            <w:r w:rsidRPr="007B39B8">
              <w:rPr>
                <w:rStyle w:val="Hyperlink"/>
                <w:rFonts w:ascii="Arial" w:hAnsi="Arial" w:cs="Arial"/>
                <w:noProof/>
              </w:rPr>
              <w:t>Product Function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2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3</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3" w:history="1">
            <w:r w:rsidRPr="007B39B8">
              <w:rPr>
                <w:rStyle w:val="Hyperlink"/>
                <w:rFonts w:ascii="Arial" w:hAnsi="Arial" w:cs="Arial"/>
                <w:noProof/>
              </w:rPr>
              <w:t>Operating Environment</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3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4</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4" w:history="1">
            <w:r w:rsidRPr="007B39B8">
              <w:rPr>
                <w:rStyle w:val="Hyperlink"/>
                <w:rFonts w:ascii="Arial" w:hAnsi="Arial" w:cs="Arial"/>
                <w:noProof/>
              </w:rPr>
              <w:t>Design and Implementation Constraint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4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4</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5" w:history="1">
            <w:r w:rsidRPr="007B39B8">
              <w:rPr>
                <w:rStyle w:val="Hyperlink"/>
                <w:rFonts w:ascii="Arial" w:hAnsi="Arial" w:cs="Arial"/>
                <w:noProof/>
              </w:rPr>
              <w:t>User Documentation</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5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4</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6" w:history="1">
            <w:r w:rsidRPr="007B39B8">
              <w:rPr>
                <w:rStyle w:val="Hyperlink"/>
                <w:rFonts w:ascii="Arial" w:hAnsi="Arial" w:cs="Arial"/>
                <w:noProof/>
              </w:rPr>
              <w:t>Assumptions and Dependencie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6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4</w:t>
            </w:r>
            <w:r w:rsidRPr="007B39B8">
              <w:rPr>
                <w:rFonts w:ascii="Arial" w:hAnsi="Arial" w:cs="Arial"/>
                <w:noProof/>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17" w:history="1">
            <w:r w:rsidRPr="007B39B8">
              <w:rPr>
                <w:rStyle w:val="Hyperlink"/>
                <w:rFonts w:ascii="Arial" w:hAnsi="Arial" w:cs="Arial"/>
              </w:rPr>
              <w:t>Project Requirements</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17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5</w:t>
            </w:r>
            <w:r w:rsidRPr="007B39B8">
              <w:rPr>
                <w:rFonts w:ascii="Arial" w:hAnsi="Arial" w:cs="Arial"/>
                <w:webHidden/>
              </w:rPr>
              <w:fldChar w:fldCharType="end"/>
            </w:r>
          </w:hyperlink>
        </w:p>
        <w:p w:rsidR="007B39B8" w:rsidRPr="007B39B8" w:rsidRDefault="007B39B8">
          <w:pPr>
            <w:pStyle w:val="TOC2"/>
            <w:rPr>
              <w:rFonts w:ascii="Arial" w:eastAsiaTheme="minorEastAsia" w:hAnsi="Arial" w:cs="Arial"/>
              <w:noProof/>
              <w:szCs w:val="22"/>
            </w:rPr>
          </w:pPr>
          <w:hyperlink w:anchor="_Toc3477018" w:history="1">
            <w:r w:rsidRPr="007B39B8">
              <w:rPr>
                <w:rStyle w:val="Hyperlink"/>
                <w:rFonts w:ascii="Arial" w:hAnsi="Arial" w:cs="Arial"/>
                <w:noProof/>
              </w:rPr>
              <w:t>Database Requirement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8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5</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19" w:history="1">
            <w:r w:rsidRPr="007B39B8">
              <w:rPr>
                <w:rStyle w:val="Hyperlink"/>
                <w:rFonts w:ascii="Arial" w:hAnsi="Arial" w:cs="Arial"/>
                <w:noProof/>
              </w:rPr>
              <w:t>Software Requirement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19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5</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0" w:history="1">
            <w:r w:rsidRPr="007B39B8">
              <w:rPr>
                <w:rStyle w:val="Hyperlink"/>
                <w:rFonts w:ascii="Arial" w:hAnsi="Arial" w:cs="Arial"/>
                <w:noProof/>
              </w:rPr>
              <w:t>Hardware Requirements</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0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5</w:t>
            </w:r>
            <w:r w:rsidRPr="007B39B8">
              <w:rPr>
                <w:rFonts w:ascii="Arial" w:hAnsi="Arial" w:cs="Arial"/>
                <w:noProof/>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21" w:history="1">
            <w:r w:rsidRPr="007B39B8">
              <w:rPr>
                <w:rStyle w:val="Hyperlink"/>
                <w:rFonts w:ascii="Arial" w:hAnsi="Arial" w:cs="Arial"/>
              </w:rPr>
              <w:t>Build Instructions</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21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7</w:t>
            </w:r>
            <w:r w:rsidRPr="007B39B8">
              <w:rPr>
                <w:rFonts w:ascii="Arial" w:hAnsi="Arial" w:cs="Arial"/>
                <w:webHidden/>
              </w:rPr>
              <w:fldChar w:fldCharType="end"/>
            </w:r>
          </w:hyperlink>
        </w:p>
        <w:p w:rsidR="007B39B8" w:rsidRPr="007B39B8" w:rsidRDefault="007B39B8">
          <w:pPr>
            <w:pStyle w:val="TOC2"/>
            <w:rPr>
              <w:rFonts w:ascii="Arial" w:eastAsiaTheme="minorEastAsia" w:hAnsi="Arial" w:cs="Arial"/>
              <w:noProof/>
              <w:szCs w:val="22"/>
            </w:rPr>
          </w:pPr>
          <w:hyperlink w:anchor="_Toc3477022" w:history="1">
            <w:r w:rsidRPr="007B39B8">
              <w:rPr>
                <w:rStyle w:val="Hyperlink"/>
                <w:rFonts w:ascii="Arial" w:hAnsi="Arial" w:cs="Arial"/>
                <w:noProof/>
              </w:rPr>
              <w:t>Introduction</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2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7</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3" w:history="1">
            <w:r w:rsidRPr="007B39B8">
              <w:rPr>
                <w:rStyle w:val="Hyperlink"/>
                <w:rFonts w:ascii="Arial" w:hAnsi="Arial" w:cs="Arial"/>
                <w:noProof/>
              </w:rPr>
              <w:t>System Diagram</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3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8</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4" w:history="1">
            <w:r w:rsidRPr="007B39B8">
              <w:rPr>
                <w:rStyle w:val="Hyperlink"/>
                <w:rFonts w:ascii="Arial" w:hAnsi="Arial" w:cs="Arial"/>
                <w:noProof/>
              </w:rPr>
              <w:t>Material Requirements and Budget</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4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9</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5" w:history="1">
            <w:r w:rsidRPr="007B39B8">
              <w:rPr>
                <w:rStyle w:val="Hyperlink"/>
                <w:rFonts w:ascii="Arial" w:hAnsi="Arial" w:cs="Arial"/>
                <w:noProof/>
              </w:rPr>
              <w:t>Time Commitment</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5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0</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6" w:history="1">
            <w:r w:rsidRPr="007B39B8">
              <w:rPr>
                <w:rStyle w:val="Hyperlink"/>
                <w:rFonts w:ascii="Arial" w:hAnsi="Arial" w:cs="Arial"/>
                <w:noProof/>
              </w:rPr>
              <w:t>Raspberry Pi Configuration</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6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0</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7" w:history="1">
            <w:r w:rsidRPr="007B39B8">
              <w:rPr>
                <w:rStyle w:val="Hyperlink"/>
                <w:rFonts w:ascii="Arial" w:hAnsi="Arial" w:cs="Arial"/>
                <w:noProof/>
              </w:rPr>
              <w:t>Mechanical Assembly</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7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0</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8" w:history="1">
            <w:r w:rsidRPr="007B39B8">
              <w:rPr>
                <w:rStyle w:val="Hyperlink"/>
                <w:rFonts w:ascii="Arial" w:hAnsi="Arial" w:cs="Arial"/>
                <w:noProof/>
              </w:rPr>
              <w:t>Soldering</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8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0</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29" w:history="1">
            <w:r w:rsidRPr="007B39B8">
              <w:rPr>
                <w:rStyle w:val="Hyperlink"/>
                <w:rFonts w:ascii="Arial" w:hAnsi="Arial" w:cs="Arial"/>
                <w:noProof/>
              </w:rPr>
              <w:t>Power Up</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29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5</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30" w:history="1">
            <w:r w:rsidRPr="007B39B8">
              <w:rPr>
                <w:rStyle w:val="Hyperlink"/>
                <w:rFonts w:ascii="Arial" w:hAnsi="Arial" w:cs="Arial"/>
                <w:noProof/>
              </w:rPr>
              <w:t>I2C Detection</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30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5</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31" w:history="1">
            <w:r w:rsidRPr="007B39B8">
              <w:rPr>
                <w:rStyle w:val="Hyperlink"/>
                <w:rFonts w:ascii="Arial" w:hAnsi="Arial" w:cs="Arial"/>
                <w:noProof/>
              </w:rPr>
              <w:t>Unit Testing</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31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5</w:t>
            </w:r>
            <w:r w:rsidRPr="007B39B8">
              <w:rPr>
                <w:rFonts w:ascii="Arial" w:hAnsi="Arial" w:cs="Arial"/>
                <w:noProof/>
                <w:webHidden/>
              </w:rPr>
              <w:fldChar w:fldCharType="end"/>
            </w:r>
          </w:hyperlink>
        </w:p>
        <w:p w:rsidR="007B39B8" w:rsidRPr="007B39B8" w:rsidRDefault="007B39B8">
          <w:pPr>
            <w:pStyle w:val="TOC2"/>
            <w:rPr>
              <w:rFonts w:ascii="Arial" w:eastAsiaTheme="minorEastAsia" w:hAnsi="Arial" w:cs="Arial"/>
              <w:noProof/>
              <w:szCs w:val="22"/>
            </w:rPr>
          </w:pPr>
          <w:hyperlink w:anchor="_Toc3477032" w:history="1">
            <w:r w:rsidRPr="007B39B8">
              <w:rPr>
                <w:rStyle w:val="Hyperlink"/>
                <w:rFonts w:ascii="Arial" w:hAnsi="Arial" w:cs="Arial"/>
                <w:noProof/>
              </w:rPr>
              <w:t>Production Testing</w:t>
            </w:r>
            <w:r w:rsidRPr="007B39B8">
              <w:rPr>
                <w:rFonts w:ascii="Arial" w:hAnsi="Arial" w:cs="Arial"/>
                <w:noProof/>
                <w:webHidden/>
              </w:rPr>
              <w:tab/>
            </w:r>
            <w:r w:rsidRPr="007B39B8">
              <w:rPr>
                <w:rFonts w:ascii="Arial" w:hAnsi="Arial" w:cs="Arial"/>
                <w:noProof/>
                <w:webHidden/>
              </w:rPr>
              <w:fldChar w:fldCharType="begin"/>
            </w:r>
            <w:r w:rsidRPr="007B39B8">
              <w:rPr>
                <w:rFonts w:ascii="Arial" w:hAnsi="Arial" w:cs="Arial"/>
                <w:noProof/>
                <w:webHidden/>
              </w:rPr>
              <w:instrText xml:space="preserve"> PAGEREF _Toc3477032 \h </w:instrText>
            </w:r>
            <w:r w:rsidRPr="007B39B8">
              <w:rPr>
                <w:rFonts w:ascii="Arial" w:hAnsi="Arial" w:cs="Arial"/>
                <w:noProof/>
                <w:webHidden/>
              </w:rPr>
            </w:r>
            <w:r w:rsidRPr="007B39B8">
              <w:rPr>
                <w:rFonts w:ascii="Arial" w:hAnsi="Arial" w:cs="Arial"/>
                <w:noProof/>
                <w:webHidden/>
              </w:rPr>
              <w:fldChar w:fldCharType="separate"/>
            </w:r>
            <w:r w:rsidRPr="007B39B8">
              <w:rPr>
                <w:rFonts w:ascii="Arial" w:hAnsi="Arial" w:cs="Arial"/>
                <w:noProof/>
                <w:webHidden/>
              </w:rPr>
              <w:t>16</w:t>
            </w:r>
            <w:r w:rsidRPr="007B39B8">
              <w:rPr>
                <w:rFonts w:ascii="Arial" w:hAnsi="Arial" w:cs="Arial"/>
                <w:noProof/>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33" w:history="1">
            <w:r w:rsidRPr="007B39B8">
              <w:rPr>
                <w:rStyle w:val="Hyperlink"/>
                <w:rFonts w:ascii="Arial" w:hAnsi="Arial" w:cs="Arial"/>
              </w:rPr>
              <w:t>Conclusion and Recommendations</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33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19</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34" w:history="1">
            <w:r w:rsidRPr="007B39B8">
              <w:rPr>
                <w:rStyle w:val="Hyperlink"/>
                <w:rFonts w:ascii="Arial" w:hAnsi="Arial" w:cs="Arial"/>
              </w:rPr>
              <w:t>Technical References</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34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21</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35" w:history="1">
            <w:r w:rsidRPr="007B39B8">
              <w:rPr>
                <w:rStyle w:val="Hyperlink"/>
                <w:rFonts w:ascii="Arial" w:hAnsi="Arial" w:cs="Arial"/>
              </w:rPr>
              <w:t>Appendix A: Glossary</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35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23</w:t>
            </w:r>
            <w:r w:rsidRPr="007B39B8">
              <w:rPr>
                <w:rFonts w:ascii="Arial" w:hAnsi="Arial" w:cs="Arial"/>
                <w:webHidden/>
              </w:rPr>
              <w:fldChar w:fldCharType="end"/>
            </w:r>
          </w:hyperlink>
        </w:p>
        <w:p w:rsidR="007B39B8" w:rsidRPr="007B39B8" w:rsidRDefault="007B39B8">
          <w:pPr>
            <w:pStyle w:val="TOC1"/>
            <w:rPr>
              <w:rFonts w:ascii="Arial" w:eastAsiaTheme="minorEastAsia" w:hAnsi="Arial" w:cs="Arial"/>
              <w:b w:val="0"/>
              <w:sz w:val="22"/>
              <w:szCs w:val="22"/>
            </w:rPr>
          </w:pPr>
          <w:hyperlink w:anchor="_Toc3477036" w:history="1">
            <w:r w:rsidRPr="007B39B8">
              <w:rPr>
                <w:rStyle w:val="Hyperlink"/>
                <w:rFonts w:ascii="Arial" w:hAnsi="Arial" w:cs="Arial"/>
              </w:rPr>
              <w:t>Appendix B: Analysis Models</w:t>
            </w:r>
            <w:r w:rsidRPr="007B39B8">
              <w:rPr>
                <w:rFonts w:ascii="Arial" w:hAnsi="Arial" w:cs="Arial"/>
                <w:webHidden/>
              </w:rPr>
              <w:tab/>
            </w:r>
            <w:r w:rsidRPr="007B39B8">
              <w:rPr>
                <w:rFonts w:ascii="Arial" w:hAnsi="Arial" w:cs="Arial"/>
                <w:webHidden/>
              </w:rPr>
              <w:fldChar w:fldCharType="begin"/>
            </w:r>
            <w:r w:rsidRPr="007B39B8">
              <w:rPr>
                <w:rFonts w:ascii="Arial" w:hAnsi="Arial" w:cs="Arial"/>
                <w:webHidden/>
              </w:rPr>
              <w:instrText xml:space="preserve"> PAGEREF _Toc3477036 \h </w:instrText>
            </w:r>
            <w:r w:rsidRPr="007B39B8">
              <w:rPr>
                <w:rFonts w:ascii="Arial" w:hAnsi="Arial" w:cs="Arial"/>
                <w:webHidden/>
              </w:rPr>
            </w:r>
            <w:r w:rsidRPr="007B39B8">
              <w:rPr>
                <w:rFonts w:ascii="Arial" w:hAnsi="Arial" w:cs="Arial"/>
                <w:webHidden/>
              </w:rPr>
              <w:fldChar w:fldCharType="separate"/>
            </w:r>
            <w:r w:rsidRPr="007B39B8">
              <w:rPr>
                <w:rFonts w:ascii="Arial" w:hAnsi="Arial" w:cs="Arial"/>
                <w:webHidden/>
              </w:rPr>
              <w:t>23</w:t>
            </w:r>
            <w:r w:rsidRPr="007B39B8">
              <w:rPr>
                <w:rFonts w:ascii="Arial" w:hAnsi="Arial" w:cs="Arial"/>
                <w:webHidden/>
              </w:rPr>
              <w:fldChar w:fldCharType="end"/>
            </w:r>
          </w:hyperlink>
        </w:p>
        <w:p w:rsidR="0026654B" w:rsidRDefault="0026654B">
          <w:r w:rsidRPr="007B39B8">
            <w:rPr>
              <w:rFonts w:ascii="Arial" w:hAnsi="Arial" w:cs="Arial"/>
              <w:b/>
              <w:bCs/>
              <w:noProof/>
              <w:szCs w:val="24"/>
            </w:rPr>
            <w:fldChar w:fldCharType="end"/>
          </w:r>
        </w:p>
      </w:sdtContent>
    </w:sdt>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3" w:name="_Revision_History"/>
      <w:bookmarkStart w:id="14" w:name="_Toc441230971"/>
      <w:bookmarkStart w:id="15" w:name="_Toc3477006"/>
      <w:bookmarkEnd w:id="13"/>
      <w:r w:rsidRPr="00787AC6">
        <w:rPr>
          <w:rFonts w:ascii="Arial" w:hAnsi="Arial" w:cs="Arial"/>
        </w:rPr>
        <w:t>Revision History</w:t>
      </w:r>
      <w:bookmarkEnd w:id="14"/>
      <w:bookmarkEnd w:id="15"/>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3477007"/>
      <w:bookmarkEnd w:id="16"/>
      <w:r w:rsidRPr="00787AC6">
        <w:rPr>
          <w:rFonts w:ascii="Arial" w:hAnsi="Arial" w:cs="Arial"/>
        </w:rPr>
        <w:lastRenderedPageBreak/>
        <w:t>Introduction</w:t>
      </w:r>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cs="Arial"/>
        </w:rPr>
      </w:pPr>
      <w:bookmarkStart w:id="25" w:name="_Document_Conventions"/>
      <w:bookmarkStart w:id="26" w:name="_Intended_Audience_and"/>
      <w:bookmarkStart w:id="27" w:name="_Toc439994669"/>
      <w:bookmarkStart w:id="28" w:name="_Toc441230975"/>
      <w:bookmarkStart w:id="29" w:name="_Toc536019287"/>
      <w:bookmarkStart w:id="30" w:name="_Toc3477008"/>
      <w:bookmarkEnd w:id="22"/>
      <w:bookmarkEnd w:id="23"/>
      <w:bookmarkEnd w:id="24"/>
      <w:bookmarkEnd w:id="25"/>
      <w:bookmarkEnd w:id="26"/>
      <w:r w:rsidRPr="00787AC6">
        <w:rPr>
          <w:rFonts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cs="Arial"/>
        </w:rPr>
      </w:pPr>
      <w:bookmarkStart w:id="35" w:name="_Toc3477009"/>
      <w:r w:rsidRPr="00787AC6">
        <w:rPr>
          <w:rFonts w:cs="Arial"/>
        </w:rPr>
        <w:t>Product Scope</w:t>
      </w:r>
      <w:bookmarkEnd w:id="32"/>
      <w:bookmarkEnd w:id="33"/>
      <w:bookmarkEnd w:id="34"/>
      <w:bookmarkEnd w:id="35"/>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3477010"/>
      <w:r w:rsidRPr="00787AC6">
        <w:rPr>
          <w:rFonts w:ascii="Arial" w:hAnsi="Arial" w:cs="Arial"/>
          <w:i/>
          <w:noProof/>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cs="Arial"/>
        </w:r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3477011"/>
      <w:bookmarkEnd w:id="42"/>
      <w:r w:rsidRPr="00787AC6">
        <w:rPr>
          <w:rFonts w:cs="Arial"/>
        </w:rPr>
        <w:t>Product Perspective</w:t>
      </w:r>
      <w:bookmarkEnd w:id="43"/>
      <w:bookmarkEnd w:id="44"/>
      <w:bookmarkEnd w:id="45"/>
      <w:bookmarkEnd w:id="4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F22B7F" w:rsidRPr="00787AC6" w:rsidRDefault="00F22B7F">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F22B7F" w:rsidRPr="00787AC6" w:rsidRDefault="00F22B7F">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cs="Arial"/>
        </w:rPr>
      </w:pPr>
      <w:bookmarkStart w:id="49" w:name="_Product_Functions"/>
      <w:bookmarkStart w:id="50" w:name="_Toc439994675"/>
      <w:bookmarkStart w:id="51" w:name="_Toc441230980"/>
      <w:bookmarkStart w:id="52" w:name="_Toc536019292"/>
      <w:bookmarkStart w:id="53" w:name="_Toc3477012"/>
      <w:bookmarkEnd w:id="49"/>
      <w:r w:rsidRPr="00787AC6">
        <w:rPr>
          <w:rFonts w:cs="Arial"/>
        </w:rPr>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cs="Arial"/>
        </w:rPr>
      </w:pPr>
      <w:bookmarkStart w:id="54" w:name="_Operating_Environment"/>
      <w:bookmarkStart w:id="55" w:name="_Toc439994677"/>
      <w:bookmarkStart w:id="56" w:name="_Toc441230982"/>
      <w:bookmarkStart w:id="57" w:name="_Toc536019294"/>
      <w:bookmarkStart w:id="58" w:name="_Toc3477013"/>
      <w:bookmarkEnd w:id="54"/>
      <w:r w:rsidRPr="00787AC6">
        <w:rPr>
          <w:rFonts w:cs="Arial"/>
        </w:rPr>
        <w:lastRenderedPageBreak/>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cs="Arial"/>
        </w:rPr>
      </w:pPr>
      <w:bookmarkStart w:id="59" w:name="_Design_and_Implementation"/>
      <w:bookmarkStart w:id="60" w:name="_Toc439994678"/>
      <w:bookmarkStart w:id="61" w:name="_Toc441230983"/>
      <w:bookmarkStart w:id="62" w:name="_Toc536019295"/>
      <w:bookmarkStart w:id="63" w:name="_Toc3477014"/>
      <w:bookmarkEnd w:id="59"/>
      <w:r w:rsidRPr="00787AC6">
        <w:rPr>
          <w:rFonts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cs="Arial"/>
        </w:rPr>
      </w:pPr>
      <w:bookmarkStart w:id="64" w:name="_User_Documentation"/>
      <w:bookmarkStart w:id="65" w:name="_Toc439994679"/>
      <w:bookmarkStart w:id="66" w:name="_Toc441230984"/>
      <w:bookmarkStart w:id="67" w:name="_Toc536019296"/>
      <w:bookmarkStart w:id="68" w:name="_Toc3477015"/>
      <w:bookmarkEnd w:id="64"/>
      <w:r w:rsidRPr="00787AC6">
        <w:rPr>
          <w:rFonts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cs="Arial"/>
        </w:rPr>
      </w:pPr>
      <w:bookmarkStart w:id="69" w:name="_Assumptions_and_Dependencies"/>
      <w:bookmarkStart w:id="70" w:name="_Toc439994680"/>
      <w:bookmarkStart w:id="71" w:name="_Toc441230985"/>
      <w:bookmarkStart w:id="72" w:name="_Toc536019297"/>
      <w:bookmarkStart w:id="73" w:name="_Toc3477016"/>
      <w:bookmarkEnd w:id="69"/>
      <w:r w:rsidRPr="00787AC6">
        <w:rPr>
          <w:rFonts w:cs="Arial"/>
        </w:rPr>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3477017"/>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5"/>
      <w:bookmarkEnd w:id="76"/>
    </w:p>
    <w:p w:rsidR="0047548F" w:rsidRPr="00787AC6" w:rsidRDefault="0047548F" w:rsidP="00C86819">
      <w:pPr>
        <w:pStyle w:val="Heading2"/>
        <w:numPr>
          <w:ilvl w:val="0"/>
          <w:numId w:val="0"/>
        </w:numPr>
        <w:spacing w:line="276" w:lineRule="auto"/>
        <w:rPr>
          <w:rFonts w:cs="Arial"/>
        </w:rPr>
      </w:pPr>
      <w:bookmarkStart w:id="77" w:name="_Database_Requirements"/>
      <w:bookmarkStart w:id="78" w:name="_Toc439994685"/>
      <w:bookmarkStart w:id="79" w:name="_Toc441230989"/>
      <w:bookmarkStart w:id="80" w:name="_Toc536019301"/>
      <w:bookmarkStart w:id="81" w:name="_Toc441230987"/>
      <w:bookmarkStart w:id="82" w:name="_Toc536019299"/>
      <w:bookmarkStart w:id="83" w:name="_Toc3477018"/>
      <w:bookmarkEnd w:id="77"/>
      <w:r w:rsidRPr="00787AC6">
        <w:rPr>
          <w:rFonts w:cs="Arial"/>
        </w:rPr>
        <w:t xml:space="preserve">Database </w:t>
      </w:r>
      <w:bookmarkEnd w:id="78"/>
      <w:bookmarkEnd w:id="79"/>
      <w:bookmarkEnd w:id="80"/>
      <w:r w:rsidRPr="00787AC6">
        <w:rPr>
          <w:rFonts w:cs="Arial"/>
        </w:rPr>
        <w:t>Requirements</w:t>
      </w:r>
      <w:bookmarkEnd w:id="83"/>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cs="Arial"/>
        </w:rPr>
      </w:pPr>
      <w:bookmarkStart w:id="84" w:name="_Software_Requirements"/>
      <w:bookmarkStart w:id="85" w:name="_Toc3477019"/>
      <w:bookmarkEnd w:id="84"/>
      <w:r w:rsidRPr="00787AC6">
        <w:rPr>
          <w:rFonts w:cs="Arial"/>
        </w:rPr>
        <w:t>Software Requirements</w:t>
      </w:r>
      <w:bookmarkEnd w:id="81"/>
      <w:bookmarkEnd w:id="82"/>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cs="Arial"/>
        </w:rPr>
      </w:pPr>
      <w:bookmarkStart w:id="86" w:name="_Hardware_Requirements"/>
      <w:bookmarkStart w:id="87" w:name="_Toc439994684"/>
      <w:bookmarkStart w:id="88" w:name="_Toc441230988"/>
      <w:bookmarkStart w:id="89" w:name="_Toc536019300"/>
      <w:bookmarkStart w:id="90" w:name="_Toc3477020"/>
      <w:bookmarkEnd w:id="86"/>
      <w:r w:rsidRPr="00787AC6">
        <w:rPr>
          <w:rFonts w:cs="Arial"/>
        </w:rPr>
        <w:t xml:space="preserve">Hardware </w:t>
      </w:r>
      <w:bookmarkEnd w:id="87"/>
      <w:bookmarkEnd w:id="88"/>
      <w:bookmarkEnd w:id="89"/>
      <w:r w:rsidR="0047548F" w:rsidRPr="00787AC6">
        <w:rPr>
          <w:rFonts w:cs="Arial"/>
        </w:rPr>
        <w:t>Requirements</w:t>
      </w:r>
      <w:bookmarkEnd w:id="90"/>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1" w:name="_Toc3477021"/>
      <w:r>
        <w:rPr>
          <w:rFonts w:ascii="Arial" w:hAnsi="Arial" w:cs="Arial"/>
        </w:rPr>
        <w:lastRenderedPageBreak/>
        <w:t>Build Instructio</w:t>
      </w:r>
      <w:r w:rsidRPr="00787AC6">
        <w:rPr>
          <w:rFonts w:ascii="Arial" w:hAnsi="Arial" w:cs="Arial"/>
        </w:rPr>
        <w:t>ns</w:t>
      </w:r>
      <w:bookmarkEnd w:id="91"/>
    </w:p>
    <w:p w:rsidR="00BC3BA7" w:rsidRPr="00BC3BA7" w:rsidRDefault="00BC3BA7" w:rsidP="007B39B8">
      <w:pPr>
        <w:pStyle w:val="Heading2"/>
        <w:numPr>
          <w:ilvl w:val="0"/>
          <w:numId w:val="0"/>
        </w:numPr>
      </w:pPr>
      <w:bookmarkStart w:id="92" w:name="build-instructions-for-greenhouse-monito"/>
      <w:bookmarkStart w:id="93" w:name="table-of-contents"/>
      <w:bookmarkStart w:id="94" w:name="introduction"/>
      <w:bookmarkStart w:id="95" w:name="_Toc3272040"/>
      <w:bookmarkStart w:id="96" w:name="_Toc3477022"/>
      <w:bookmarkEnd w:id="92"/>
      <w:bookmarkEnd w:id="93"/>
      <w:bookmarkEnd w:id="94"/>
      <w:r w:rsidRPr="007B39B8">
        <w:rPr>
          <w:rFonts w:cs="Arial"/>
        </w:rPr>
        <w:t>Introduction</w:t>
      </w:r>
      <w:bookmarkEnd w:id="95"/>
      <w:bookmarkEnd w:id="96"/>
    </w:p>
    <w:p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rsidR="00BC3BA7" w:rsidRPr="007B39B8" w:rsidRDefault="00BC3BA7" w:rsidP="007B39B8">
      <w:pPr>
        <w:pStyle w:val="Heading2"/>
        <w:numPr>
          <w:ilvl w:val="0"/>
          <w:numId w:val="0"/>
        </w:numPr>
        <w:rPr>
          <w:rFonts w:cs="Arial"/>
        </w:rPr>
      </w:pPr>
      <w:bookmarkStart w:id="97" w:name="system-diagram"/>
      <w:bookmarkStart w:id="98" w:name="_Toc3272041"/>
      <w:bookmarkStart w:id="99" w:name="_Toc3477023"/>
      <w:bookmarkEnd w:id="97"/>
      <w:r w:rsidRPr="007B39B8">
        <w:rPr>
          <w:rFonts w:cs="Arial"/>
        </w:rPr>
        <w:lastRenderedPageBreak/>
        <w:t>System Diagram</w:t>
      </w:r>
      <w:bookmarkEnd w:id="98"/>
      <w:bookmarkEnd w:id="99"/>
    </w:p>
    <w:p w:rsidR="00BC3BA7" w:rsidRPr="00BC3BA7" w:rsidRDefault="003F69B1" w:rsidP="00BC3BA7">
      <w:pPr>
        <w:keepNext/>
        <w:spacing w:after="200" w:line="240" w:lineRule="auto"/>
        <w:rPr>
          <w:rFonts w:ascii="Arial" w:eastAsia="Cambria" w:hAnsi="Arial" w:cs="Arial"/>
          <w:szCs w:val="24"/>
        </w:rPr>
      </w:pPr>
      <w:r>
        <w:rPr>
          <w:rFonts w:ascii="Arial" w:eastAsia="Cambria" w:hAnsi="Arial" w:cs="Arial"/>
          <w:noProof/>
          <w:szCs w:val="24"/>
        </w:rPr>
        <w:drawing>
          <wp:inline distT="0" distB="0" distL="0" distR="0">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1">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ystem Diagram</w:t>
      </w:r>
    </w:p>
    <w:p w:rsidR="00F22B7F" w:rsidRDefault="00F22B7F" w:rsidP="00BC3BA7">
      <w:pPr>
        <w:keepNext/>
        <w:keepLines/>
        <w:spacing w:before="200" w:after="200" w:line="240" w:lineRule="auto"/>
        <w:outlineLvl w:val="2"/>
        <w:rPr>
          <w:rFonts w:ascii="Arial" w:hAnsi="Arial" w:cs="Arial"/>
          <w:b/>
          <w:bCs/>
          <w:sz w:val="28"/>
          <w:szCs w:val="28"/>
        </w:rPr>
      </w:pPr>
      <w:bookmarkStart w:id="100" w:name="material-requirements-and-budget"/>
      <w:bookmarkStart w:id="101" w:name="_Toc3272042"/>
      <w:bookmarkEnd w:id="100"/>
    </w:p>
    <w:p w:rsidR="00BC3BA7" w:rsidRPr="007B39B8" w:rsidRDefault="00BC3BA7" w:rsidP="007B39B8">
      <w:pPr>
        <w:pStyle w:val="Heading2"/>
        <w:numPr>
          <w:ilvl w:val="0"/>
          <w:numId w:val="0"/>
        </w:numPr>
        <w:rPr>
          <w:rFonts w:cs="Arial"/>
        </w:rPr>
      </w:pPr>
      <w:bookmarkStart w:id="102" w:name="_Toc3477024"/>
      <w:r w:rsidRPr="007B39B8">
        <w:rPr>
          <w:rFonts w:cs="Arial"/>
        </w:rPr>
        <w:t>Material Requirements and Budget</w:t>
      </w:r>
      <w:bookmarkEnd w:id="101"/>
      <w:bookmarkEnd w:id="102"/>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rsidR="00BC3BA7" w:rsidRPr="00BC3BA7" w:rsidRDefault="00BC3BA7" w:rsidP="007B39B8">
      <w:pPr>
        <w:pStyle w:val="Heading2"/>
        <w:numPr>
          <w:ilvl w:val="0"/>
          <w:numId w:val="0"/>
        </w:numPr>
      </w:pPr>
      <w:bookmarkStart w:id="103" w:name="time-commitment"/>
      <w:bookmarkStart w:id="104" w:name="_Toc3272043"/>
      <w:bookmarkStart w:id="105" w:name="_Toc3477025"/>
      <w:bookmarkEnd w:id="103"/>
      <w:r w:rsidRPr="00BC3BA7">
        <w:lastRenderedPageBreak/>
        <w:t>Time Commitment</w:t>
      </w:r>
      <w:bookmarkEnd w:id="104"/>
      <w:bookmarkEnd w:id="105"/>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rsidR="00BC3BA7" w:rsidRPr="00BC3BA7" w:rsidRDefault="00BC3BA7" w:rsidP="007B39B8">
      <w:pPr>
        <w:pStyle w:val="Heading2"/>
        <w:numPr>
          <w:ilvl w:val="0"/>
          <w:numId w:val="0"/>
        </w:numPr>
      </w:pPr>
      <w:bookmarkStart w:id="106" w:name="raspberry-pi-configuration"/>
      <w:bookmarkStart w:id="107" w:name="_Toc3272044"/>
      <w:bookmarkStart w:id="108" w:name="_Toc3477026"/>
      <w:bookmarkEnd w:id="106"/>
      <w:r w:rsidRPr="00BC3BA7">
        <w:t>Raspberry Pi Configuration</w:t>
      </w:r>
      <w:bookmarkEnd w:id="107"/>
      <w:bookmarkEnd w:id="108"/>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09" w:name="mechanical-assembly"/>
      <w:bookmarkStart w:id="110" w:name="_Toc3272045"/>
      <w:bookmarkStart w:id="111" w:name="_Toc3477027"/>
      <w:bookmarkEnd w:id="109"/>
      <w:r w:rsidRPr="00BC3BA7">
        <w:t>Mechanical Assembly</w:t>
      </w:r>
      <w:bookmarkEnd w:id="110"/>
      <w:bookmarkEnd w:id="111"/>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12" w:name="soldering"/>
      <w:bookmarkStart w:id="113" w:name="_Toc3272046"/>
      <w:bookmarkStart w:id="114" w:name="_Toc3477028"/>
      <w:bookmarkEnd w:id="112"/>
      <w:r w:rsidRPr="00BC3BA7">
        <w:t>Soldering</w:t>
      </w:r>
      <w:bookmarkEnd w:id="113"/>
      <w:bookmarkEnd w:id="114"/>
    </w:p>
    <w:p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rsidR="00807171" w:rsidRDefault="00807171" w:rsidP="00807171">
      <w:pPr>
        <w:spacing w:after="200" w:line="240" w:lineRule="auto"/>
        <w:ind w:left="480"/>
        <w:rPr>
          <w:rFonts w:ascii="Arial" w:eastAsia="Cambria" w:hAnsi="Arial" w:cs="Arial"/>
          <w:szCs w:val="24"/>
        </w:rPr>
      </w:pPr>
      <w:r>
        <w:rPr>
          <w:noProof/>
        </w:rPr>
        <w:lastRenderedPageBreak/>
        <w:drawing>
          <wp:inline distT="0" distB="0" distL="0" distR="0">
            <wp:extent cx="5191125" cy="3797951"/>
            <wp:effectExtent l="0" t="0" r="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4396" cy="3800344"/>
                    </a:xfrm>
                    <a:prstGeom prst="rect">
                      <a:avLst/>
                    </a:prstGeom>
                    <a:noFill/>
                    <a:ln>
                      <a:noFill/>
                    </a:ln>
                  </pic:spPr>
                </pic:pic>
              </a:graphicData>
            </a:graphic>
          </wp:inline>
        </w:drawing>
      </w:r>
      <w:r w:rsidR="00BC3BA7" w:rsidRPr="00BC3BA7">
        <w:rPr>
          <w:rFonts w:ascii="Arial" w:eastAsia="Cambria" w:hAnsi="Arial" w:cs="Arial"/>
          <w:szCs w:val="24"/>
        </w:rPr>
        <w:t xml:space="preserve">Schematic view </w:t>
      </w:r>
    </w:p>
    <w:p w:rsidR="00807171" w:rsidRDefault="00807171" w:rsidP="00807171">
      <w:pPr>
        <w:spacing w:after="200" w:line="240" w:lineRule="auto"/>
        <w:ind w:left="480"/>
        <w:rPr>
          <w:rFonts w:ascii="Arial" w:eastAsia="Cambria" w:hAnsi="Arial" w:cs="Arial"/>
          <w:szCs w:val="24"/>
        </w:rPr>
      </w:pPr>
      <w:r>
        <w:rPr>
          <w:noProof/>
        </w:rPr>
        <w:drawing>
          <wp:inline distT="0" distB="0" distL="0" distR="0">
            <wp:extent cx="4892947" cy="3248025"/>
            <wp:effectExtent l="0" t="0" r="3175"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9131" cy="3258768"/>
                    </a:xfrm>
                    <a:prstGeom prst="rect">
                      <a:avLst/>
                    </a:prstGeom>
                    <a:noFill/>
                    <a:ln>
                      <a:noFill/>
                    </a:ln>
                  </pic:spPr>
                </pic:pic>
              </a:graphicData>
            </a:graphic>
          </wp:inline>
        </w:drawing>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rsidR="00807171" w:rsidRDefault="00807171" w:rsidP="00807171">
      <w:pPr>
        <w:spacing w:after="200" w:line="240" w:lineRule="auto"/>
        <w:ind w:left="480"/>
        <w:rPr>
          <w:rFonts w:ascii="Arial" w:eastAsia="Cambria" w:hAnsi="Arial" w:cs="Arial"/>
          <w:szCs w:val="24"/>
        </w:rPr>
      </w:pPr>
      <w:r>
        <w:rPr>
          <w:noProof/>
        </w:rPr>
        <w:lastRenderedPageBreak/>
        <w:drawing>
          <wp:inline distT="0" distB="0" distL="0" distR="0">
            <wp:extent cx="4800600" cy="2995470"/>
            <wp:effectExtent l="0" t="0" r="0"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2749" cy="3003050"/>
                    </a:xfrm>
                    <a:prstGeom prst="rect">
                      <a:avLst/>
                    </a:prstGeom>
                    <a:noFill/>
                    <a:ln>
                      <a:noFill/>
                    </a:ln>
                  </pic:spPr>
                </pic:pic>
              </a:graphicData>
            </a:graphic>
          </wp:inline>
        </w:drawing>
      </w:r>
    </w:p>
    <w:p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5" w:name="power-pins"/>
      <w:bookmarkEnd w:id="115"/>
      <w:r w:rsidRPr="00BC3BA7">
        <w:rPr>
          <w:rFonts w:ascii="Arial" w:hAnsi="Arial" w:cs="Arial"/>
          <w:i/>
          <w:iCs/>
          <w:szCs w:val="24"/>
        </w:rPr>
        <w:t>Power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6" w:name="logic-pins"/>
      <w:bookmarkEnd w:id="116"/>
      <w:r w:rsidRPr="00BC3BA7">
        <w:rPr>
          <w:rFonts w:ascii="Arial" w:hAnsi="Arial" w:cs="Arial"/>
          <w:i/>
          <w:iCs/>
          <w:szCs w:val="24"/>
        </w:rPr>
        <w:t>Logic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2BE52FB5" wp14:editId="1263EB2E">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 xml:space="preserve">Image of </w:t>
      </w:r>
      <w:proofErr w:type="spellStart"/>
      <w:r w:rsidRPr="00BC3BA7">
        <w:rPr>
          <w:rFonts w:ascii="Arial" w:eastAsia="Cambria" w:hAnsi="Arial" w:cs="Arial"/>
          <w:i/>
          <w:szCs w:val="24"/>
        </w:rPr>
        <w:t>Vias</w:t>
      </w:r>
      <w:proofErr w:type="spellEnd"/>
      <w:r w:rsidRPr="00BC3BA7">
        <w:rPr>
          <w:rFonts w:ascii="Arial" w:eastAsia="Cambria" w:hAnsi="Arial" w:cs="Arial"/>
          <w:i/>
          <w:szCs w:val="24"/>
        </w:rPr>
        <w:t xml:space="preserve"> Soldered</w:t>
      </w:r>
    </w:p>
    <w:p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 xml:space="preserve"> *Note: You must thread a single strand of wire through the holes, solder it, and then cut the remaining wires off.</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E41EE93" wp14:editId="626A2CFB">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w:t>
      </w:r>
      <w:r w:rsidR="003F69B1">
        <w:rPr>
          <w:rFonts w:ascii="Arial" w:eastAsia="Cambria" w:hAnsi="Arial" w:cs="Arial"/>
          <w:i/>
          <w:szCs w:val="24"/>
        </w:rPr>
        <w:t xml:space="preserve"> the necessary pins soldered on the</w:t>
      </w:r>
      <w:r w:rsidRPr="00BC3BA7">
        <w:rPr>
          <w:rFonts w:ascii="Arial" w:eastAsia="Cambria" w:hAnsi="Arial" w:cs="Arial"/>
          <w:i/>
          <w:szCs w:val="24"/>
        </w:rPr>
        <w:t xml:space="preserve"> 40 pin </w:t>
      </w:r>
      <w:r w:rsidR="003F69B1">
        <w:rPr>
          <w:rFonts w:ascii="Arial" w:eastAsia="Cambria" w:hAnsi="Arial" w:cs="Arial"/>
          <w:i/>
          <w:szCs w:val="24"/>
        </w:rPr>
        <w:t>header</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E4C8023" wp14:editId="77DC8837">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sockets Soldered</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262AD73" wp14:editId="7EA4FE33">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Board Soldered</w:t>
      </w:r>
    </w:p>
    <w:p w:rsidR="00BC3BA7" w:rsidRPr="00BC3BA7" w:rsidRDefault="00BC3BA7" w:rsidP="007B39B8">
      <w:pPr>
        <w:pStyle w:val="Heading2"/>
        <w:numPr>
          <w:ilvl w:val="0"/>
          <w:numId w:val="0"/>
        </w:numPr>
      </w:pPr>
      <w:bookmarkStart w:id="117" w:name="power-up"/>
      <w:bookmarkStart w:id="118" w:name="_Toc3272047"/>
      <w:bookmarkStart w:id="119" w:name="_Toc3477029"/>
      <w:bookmarkEnd w:id="117"/>
      <w:r w:rsidRPr="00BC3BA7">
        <w:lastRenderedPageBreak/>
        <w:t>Power Up</w:t>
      </w:r>
      <w:bookmarkEnd w:id="118"/>
      <w:bookmarkEnd w:id="119"/>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20" w:name="i2c-detection"/>
      <w:bookmarkStart w:id="121" w:name="_Toc3272048"/>
      <w:bookmarkStart w:id="122" w:name="_Toc3477030"/>
      <w:bookmarkEnd w:id="120"/>
      <w:r w:rsidRPr="00BC3BA7">
        <w:t>I2C Detection</w:t>
      </w:r>
      <w:bookmarkEnd w:id="121"/>
      <w:bookmarkEnd w:id="122"/>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proofErr w:type="gramStart"/>
      <w:r w:rsidRPr="006B11EB">
        <w:rPr>
          <w:rFonts w:ascii="Rockwell" w:eastAsia="Cambria" w:hAnsi="Rockwell" w:cs="Arial"/>
          <w:color w:val="1F497D" w:themeColor="text2"/>
          <w:szCs w:val="24"/>
        </w:rPr>
        <w:t>sudo</w:t>
      </w:r>
      <w:proofErr w:type="spellEnd"/>
      <w:proofErr w:type="gramEnd"/>
      <w:r w:rsidRPr="006B11EB">
        <w:rPr>
          <w:rFonts w:ascii="Rockwell" w:eastAsia="Cambria" w:hAnsi="Rockwell" w:cs="Arial"/>
          <w:color w:val="1F497D" w:themeColor="text2"/>
          <w:szCs w:val="24"/>
        </w:rPr>
        <w:t xml:space="preserve"> i2cdetect -y 1</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AB8DA2C" wp14:editId="40969656">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w:t>
      </w:r>
      <w:proofErr w:type="gramStart"/>
      <w:r w:rsidRPr="00BC3BA7">
        <w:rPr>
          <w:rFonts w:ascii="Arial" w:eastAsia="Cambria" w:hAnsi="Arial" w:cs="Arial"/>
          <w:szCs w:val="24"/>
        </w:rPr>
        <w:t>command(</w:t>
      </w:r>
      <w:proofErr w:type="gramEnd"/>
      <w:r w:rsidRPr="00BC3BA7">
        <w:rPr>
          <w:rFonts w:ascii="Arial" w:eastAsia="Cambria" w:hAnsi="Arial" w:cs="Arial"/>
          <w:szCs w:val="24"/>
        </w:rPr>
        <w:t xml:space="preserve">quickly) again. It will show all addresses - 0x3C, 0x5B, 0x5C.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C123E9A" wp14:editId="12F8803A">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2</w:t>
      </w:r>
    </w:p>
    <w:p w:rsidR="00BC3BA7" w:rsidRPr="00BC3BA7" w:rsidRDefault="00BC3BA7" w:rsidP="007B39B8">
      <w:pPr>
        <w:pStyle w:val="Heading2"/>
        <w:numPr>
          <w:ilvl w:val="0"/>
          <w:numId w:val="0"/>
        </w:numPr>
      </w:pPr>
      <w:bookmarkStart w:id="123" w:name="unit-testing"/>
      <w:bookmarkStart w:id="124" w:name="_Toc3272049"/>
      <w:bookmarkStart w:id="125" w:name="_Toc3477031"/>
      <w:bookmarkEnd w:id="123"/>
      <w:r w:rsidRPr="00BC3BA7">
        <w:t>Unit Testing</w:t>
      </w:r>
      <w:bookmarkEnd w:id="124"/>
      <w:bookmarkEnd w:id="125"/>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proofErr w:type="gramStart"/>
      <w:r w:rsidRPr="006B11EB">
        <w:rPr>
          <w:rFonts w:ascii="Rockwell" w:eastAsia="Cambria" w:hAnsi="Rockwell" w:cs="Arial"/>
          <w:color w:val="1F497D" w:themeColor="text2"/>
          <w:szCs w:val="24"/>
        </w:rPr>
        <w:t>sudo</w:t>
      </w:r>
      <w:proofErr w:type="spellEnd"/>
      <w:proofErr w:type="gramEnd"/>
      <w:r w:rsidRPr="006B11EB">
        <w:rPr>
          <w:rFonts w:ascii="Rockwell" w:eastAsia="Cambria" w:hAnsi="Rockwell" w:cs="Arial"/>
          <w:color w:val="1F497D" w:themeColor="text2"/>
          <w:szCs w:val="24"/>
        </w:rPr>
        <w:t xml:space="preserve"> python greenhouse.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on the terminal.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25BE24C" wp14:editId="7A056468">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Terminal</w:t>
      </w:r>
    </w:p>
    <w:p w:rsidR="00BC3BA7" w:rsidRPr="00BC3BA7" w:rsidRDefault="00BC3BA7" w:rsidP="007B39B8">
      <w:pPr>
        <w:pStyle w:val="Heading2"/>
        <w:numPr>
          <w:ilvl w:val="0"/>
          <w:numId w:val="0"/>
        </w:numPr>
      </w:pPr>
      <w:bookmarkStart w:id="126" w:name="production-testing"/>
      <w:bookmarkStart w:id="127" w:name="_Toc3272050"/>
      <w:bookmarkStart w:id="128" w:name="_Toc3477032"/>
      <w:bookmarkEnd w:id="126"/>
      <w:r w:rsidRPr="00BC3BA7">
        <w:t>Production Testing</w:t>
      </w:r>
      <w:bookmarkEnd w:id="127"/>
      <w:bookmarkEnd w:id="128"/>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proofErr w:type="gramStart"/>
      <w:r w:rsidRPr="006B11EB">
        <w:rPr>
          <w:rFonts w:ascii="Rockwell" w:eastAsia="Cambria" w:hAnsi="Rockwell" w:cs="Arial"/>
          <w:color w:val="1F497D" w:themeColor="text2"/>
          <w:szCs w:val="24"/>
        </w:rPr>
        <w:t>sudo</w:t>
      </w:r>
      <w:proofErr w:type="spellEnd"/>
      <w:proofErr w:type="gramEnd"/>
      <w:r w:rsidRPr="006B11EB">
        <w:rPr>
          <w:rFonts w:ascii="Rockwell" w:eastAsia="Cambria" w:hAnsi="Rockwell" w:cs="Arial"/>
          <w:color w:val="1F497D" w:themeColor="text2"/>
          <w:szCs w:val="24"/>
        </w:rPr>
        <w:t xml:space="preserve"> python greenhouse2.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3BE9F214" wp14:editId="18F8AC54">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OLED</w:t>
      </w:r>
    </w:p>
    <w:p w:rsidR="002257AE" w:rsidRPr="00787AC6" w:rsidRDefault="002257AE" w:rsidP="00787AC6">
      <w:pPr>
        <w:pStyle w:val="template"/>
        <w:spacing w:line="480" w:lineRule="auto"/>
        <w:rPr>
          <w:rFonts w:cs="Arial"/>
          <w:i w:val="0"/>
          <w:color w:val="FF0000"/>
          <w:sz w:val="24"/>
          <w:szCs w:val="24"/>
        </w:rPr>
      </w:pPr>
      <w:bookmarkStart w:id="129" w:name="reproducible"/>
      <w:bookmarkEnd w:id="129"/>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30" w:name="_Conclusion_and_Recommendations"/>
      <w:bookmarkEnd w:id="130"/>
    </w:p>
    <w:p w:rsidR="002257AE" w:rsidRPr="00787AC6" w:rsidRDefault="002257AE" w:rsidP="00C86819">
      <w:pPr>
        <w:pStyle w:val="Heading1"/>
        <w:numPr>
          <w:ilvl w:val="0"/>
          <w:numId w:val="0"/>
        </w:numPr>
        <w:spacing w:line="276" w:lineRule="auto"/>
        <w:rPr>
          <w:rFonts w:ascii="Arial" w:hAnsi="Arial" w:cs="Arial"/>
        </w:rPr>
      </w:pPr>
      <w:bookmarkStart w:id="131" w:name="_Toc3477033"/>
      <w:r w:rsidRPr="00787AC6">
        <w:rPr>
          <w:rFonts w:ascii="Arial" w:hAnsi="Arial" w:cs="Arial"/>
        </w:rPr>
        <w:lastRenderedPageBreak/>
        <w:t>Conclusion and Recommendations</w:t>
      </w:r>
      <w:bookmarkEnd w:id="131"/>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132" w:name="_Appendix_A:_Glossary"/>
      <w:bookmarkStart w:id="133" w:name="_Toc439994696"/>
      <w:bookmarkStart w:id="134" w:name="_Toc441231001"/>
      <w:bookmarkEnd w:id="132"/>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135" w:name="_Toc3477034"/>
      <w:r w:rsidRPr="00787AC6">
        <w:rPr>
          <w:rFonts w:ascii="Arial" w:hAnsi="Arial" w:cs="Arial"/>
        </w:rPr>
        <w:lastRenderedPageBreak/>
        <w:t>Technical References</w:t>
      </w:r>
      <w:bookmarkEnd w:id="135"/>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133"/>
    <w:bookmarkEnd w:id="134"/>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36" w:name="_Technical_References"/>
      <w:bookmarkEnd w:id="136"/>
    </w:p>
    <w:p w:rsidR="00787AC6" w:rsidRPr="00787AC6" w:rsidRDefault="00787AC6" w:rsidP="00C86819">
      <w:pPr>
        <w:pStyle w:val="Heading1"/>
        <w:numPr>
          <w:ilvl w:val="0"/>
          <w:numId w:val="0"/>
        </w:numPr>
        <w:spacing w:line="276" w:lineRule="auto"/>
        <w:rPr>
          <w:rFonts w:ascii="Arial" w:hAnsi="Arial" w:cs="Arial"/>
        </w:rPr>
      </w:pPr>
      <w:bookmarkStart w:id="137" w:name="_Toc3477035"/>
      <w:r w:rsidRPr="00787AC6">
        <w:rPr>
          <w:rFonts w:ascii="Arial" w:hAnsi="Arial" w:cs="Arial"/>
        </w:rPr>
        <w:lastRenderedPageBreak/>
        <w:t>Appendix A: Glossary</w:t>
      </w:r>
      <w:bookmarkEnd w:id="137"/>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38" w:name="_Toc3477036"/>
      <w:r w:rsidRPr="00787AC6">
        <w:rPr>
          <w:rFonts w:ascii="Arial" w:hAnsi="Arial" w:cs="Arial"/>
        </w:rPr>
        <w:t>Appendix B: Analysis Models</w:t>
      </w:r>
      <w:bookmarkEnd w:id="13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040A" w:rsidRDefault="00F7040A">
      <w:r>
        <w:separator/>
      </w:r>
    </w:p>
  </w:endnote>
  <w:endnote w:type="continuationSeparator" w:id="0">
    <w:p w:rsidR="00F7040A" w:rsidRDefault="00F70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040A" w:rsidRDefault="00F7040A">
      <w:r>
        <w:separator/>
      </w:r>
    </w:p>
  </w:footnote>
  <w:footnote w:type="continuationSeparator" w:id="0">
    <w:p w:rsidR="00F7040A" w:rsidRDefault="00F70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B7F" w:rsidRPr="001E7FD4" w:rsidRDefault="00F22B7F">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7B39B8">
      <w:rPr>
        <w:rFonts w:ascii="Arial" w:hAnsi="Arial" w:cs="Arial"/>
        <w:noProof/>
      </w:rPr>
      <w:t>xi</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B7F" w:rsidRPr="001E7FD4" w:rsidRDefault="00F22B7F">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7B39B8">
      <w:rPr>
        <w:rFonts w:ascii="Arial" w:hAnsi="Arial" w:cs="Arial"/>
        <w:noProof/>
      </w:rPr>
      <w:t>10</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CA" w:vendorID="64" w:dllVersion="6" w:nlCheck="1" w:checkStyle="0"/>
  <w:activeWritingStyle w:appName="MSWord" w:lang="en-US" w:vendorID="64" w:dllVersion="131078" w:nlCheck="1" w:checkStyle="1"/>
  <w:activeWritingStyle w:appName="MSWord" w:lang="en-CA"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15A6"/>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468E2"/>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3F69B1"/>
    <w:rsid w:val="00412F0A"/>
    <w:rsid w:val="00431200"/>
    <w:rsid w:val="00464565"/>
    <w:rsid w:val="0047241E"/>
    <w:rsid w:val="0047548F"/>
    <w:rsid w:val="00492BD8"/>
    <w:rsid w:val="004B4BA3"/>
    <w:rsid w:val="004C35C6"/>
    <w:rsid w:val="004E529A"/>
    <w:rsid w:val="005051E0"/>
    <w:rsid w:val="0051525A"/>
    <w:rsid w:val="005263E8"/>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E0931"/>
    <w:rsid w:val="007E3813"/>
    <w:rsid w:val="00803FB4"/>
    <w:rsid w:val="00807171"/>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54B8C"/>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22B7F"/>
    <w:rsid w:val="00F46CDA"/>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A0CE7"/>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PrincessHernandez/GreenhouseMonitoringSystem/blob/master/python%20script/greenhouse2.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classes/SSD1306.p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9.png"/><Relationship Id="rId27" Type="http://schemas.openxmlformats.org/officeDocument/2006/relationships/hyperlink" Target="https://github.com/PrincessHernandez/GreenhouseMonitoringSystem/blob/master/python%20script/greenhouse.py" TargetMode="External"/><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9C790-3CD7-4396-B12E-55DE49EEA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6</Pages>
  <Words>3695</Words>
  <Characters>2106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471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Colin Blakley</cp:lastModifiedBy>
  <cp:revision>50</cp:revision>
  <cp:lastPrinted>2019-02-07T23:51:00Z</cp:lastPrinted>
  <dcterms:created xsi:type="dcterms:W3CDTF">2019-03-05T17:23:00Z</dcterms:created>
  <dcterms:modified xsi:type="dcterms:W3CDTF">2019-03-14T21:30:00Z</dcterms:modified>
</cp:coreProperties>
</file>